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pct"/>
        <w:tblLook w:val="04A0" w:firstRow="1" w:lastRow="0" w:firstColumn="1" w:lastColumn="0" w:noHBand="0" w:noVBand="1"/>
      </w:tblPr>
      <w:tblGrid>
        <w:gridCol w:w="6551"/>
      </w:tblGrid>
      <w:tr w:rsidR="00C52A7B" w14:paraId="23410962" w14:textId="77777777">
        <w:tc>
          <w:tcPr>
            <w:tcW w:w="0" w:type="auto"/>
          </w:tcPr>
          <w:p w14:paraId="7C8C08F8" w14:textId="77777777" w:rsidR="00C52A7B" w:rsidRDefault="007006F0">
            <w:pPr>
              <w:pStyle w:val="Compact"/>
            </w:pPr>
            <w:r>
              <w:t>title: "Statistical Foundations for Data Science - Assignment8 "</w:t>
            </w:r>
          </w:p>
        </w:tc>
      </w:tr>
      <w:tr w:rsidR="00C52A7B" w14:paraId="6E66CD8E" w14:textId="77777777">
        <w:tc>
          <w:tcPr>
            <w:tcW w:w="0" w:type="auto"/>
          </w:tcPr>
          <w:p w14:paraId="1111AEAD" w14:textId="77777777" w:rsidR="00C52A7B" w:rsidRDefault="007006F0">
            <w:pPr>
              <w:pStyle w:val="Compact"/>
            </w:pPr>
            <w:r>
              <w:t>author: "Travis Deason"</w:t>
            </w:r>
          </w:p>
        </w:tc>
      </w:tr>
      <w:tr w:rsidR="00C52A7B" w14:paraId="118CB5EA" w14:textId="77777777">
        <w:tc>
          <w:tcPr>
            <w:tcW w:w="0" w:type="auto"/>
          </w:tcPr>
          <w:p w14:paraId="78E8AEF4" w14:textId="77777777" w:rsidR="00C52A7B" w:rsidRDefault="007006F0">
            <w:pPr>
              <w:pStyle w:val="Compact"/>
            </w:pPr>
            <w:r>
              <w:t>date: "Oct 22nd 2017"</w:t>
            </w:r>
          </w:p>
        </w:tc>
      </w:tr>
      <w:tr w:rsidR="00C52A7B" w14:paraId="452B890C" w14:textId="77777777">
        <w:tc>
          <w:tcPr>
            <w:tcW w:w="0" w:type="auto"/>
          </w:tcPr>
          <w:p w14:paraId="5E2B7B71" w14:textId="77777777" w:rsidR="00C52A7B" w:rsidRDefault="007006F0">
            <w:pPr>
              <w:pStyle w:val="Compact"/>
            </w:pPr>
            <w:r>
              <w:t>output: word_document</w:t>
            </w:r>
          </w:p>
        </w:tc>
      </w:tr>
    </w:tbl>
    <w:p w14:paraId="323579E3" w14:textId="77777777" w:rsidR="00C52A7B" w:rsidRDefault="007006F0">
      <w:pPr>
        <w:pStyle w:val="Heading1"/>
      </w:pPr>
      <w:bookmarkStart w:id="0" w:name="msds-6371-unit-10-hw"/>
      <w:bookmarkEnd w:id="0"/>
      <w:r>
        <w:t>MSDS 6371 UNIT 10 HW</w:t>
      </w:r>
    </w:p>
    <w:p w14:paraId="4891BBDA" w14:textId="77777777" w:rsidR="00C52A7B" w:rsidRDefault="007006F0">
      <w:pPr>
        <w:pStyle w:val="Compact"/>
        <w:numPr>
          <w:ilvl w:val="0"/>
          <w:numId w:val="3"/>
        </w:numPr>
      </w:pPr>
      <w:r>
        <w:t>These are the same data from last week’s HW. Now, we are going to use them for simple linear regression.</w:t>
      </w:r>
    </w:p>
    <w:p w14:paraId="19E0717D" w14:textId="77777777" w:rsidR="00C52A7B" w:rsidRDefault="00367FE5" w:rsidP="00367FE5">
      <w:pPr>
        <w:pStyle w:val="Heading2"/>
      </w:pPr>
      <w:r>
        <w:t xml:space="preserve"># 2. </w:t>
      </w:r>
      <w:bookmarkStart w:id="1" w:name="_GoBack"/>
      <w:bookmarkEnd w:id="1"/>
    </w:p>
    <w:p w14:paraId="526E9356" w14:textId="77777777" w:rsidR="00367FE5" w:rsidRDefault="007006F0" w:rsidP="00367FE5">
      <w:pPr>
        <w:pStyle w:val="SourceCode"/>
        <w:rPr>
          <w:rStyle w:val="VerbatimChar"/>
        </w:rPr>
      </w:pPr>
      <w:r>
        <w:rPr>
          <w:rStyle w:val="VerbatimChar"/>
        </w:rPr>
        <w:t xml:space="preserve">## [1] Hemigrapsus_nudus    Lophopanopeus_bellus Cancer_productus    </w:t>
      </w:r>
      <w:r>
        <w:br/>
      </w:r>
      <w:r>
        <w:rPr>
          <w:rStyle w:val="VerbatimChar"/>
        </w:rPr>
        <w:t>## Levels: Cancer_productus Hemigrapsus_nudus Lophopanopeus_bellus</w:t>
      </w:r>
      <w:bookmarkStart w:id="2" w:name="as-part-of-a-study-of-the-effects-of-pre"/>
      <w:bookmarkEnd w:id="2"/>
    </w:p>
    <w:p w14:paraId="77173CA8" w14:textId="77777777" w:rsidR="00C52A7B" w:rsidRDefault="007006F0">
      <w:pPr>
        <w:pStyle w:val="SourceCode"/>
      </w:pPr>
      <w:r>
        <w:rPr>
          <w:rStyle w:val="NormalTok"/>
        </w:rPr>
        <w:t>## a.</w:t>
      </w:r>
      <w:r>
        <w:br/>
      </w:r>
      <w:r>
        <w:rPr>
          <w:rStyle w:val="CommentTok"/>
        </w:rPr>
        <w:t># fi</w:t>
      </w:r>
      <w:r>
        <w:rPr>
          <w:rStyle w:val="CommentTok"/>
        </w:rPr>
        <w:t>nd unique sepcies values</w:t>
      </w:r>
      <w:r>
        <w:br/>
      </w:r>
      <w:r>
        <w:rPr>
          <w:rStyle w:val="NormalTok"/>
        </w:rPr>
        <w:t>spec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rabs$species)</w:t>
      </w:r>
      <w:r>
        <w:br/>
      </w:r>
      <w:r>
        <w:rPr>
          <w:rStyle w:val="NormalTok"/>
        </w:rPr>
        <w:t>## b. Generate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ce~height, </w:t>
      </w:r>
      <w:r>
        <w:rPr>
          <w:rStyle w:val="DataTypeTok"/>
        </w:rPr>
        <w:t>data=</w:t>
      </w:r>
      <w:r>
        <w:rPr>
          <w:rStyle w:val="NormalTok"/>
        </w:rPr>
        <w:t>crabs)</w:t>
      </w:r>
      <w:r>
        <w:br/>
      </w:r>
      <w:r>
        <w:rPr>
          <w:rStyle w:val="NormalTok"/>
        </w:rPr>
        <w:t>model_canc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ce~height,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crabs, species ==</w:t>
      </w:r>
      <w:r>
        <w:rPr>
          <w:rStyle w:val="StringTok"/>
        </w:rPr>
        <w:t xml:space="preserve"> 'Cancer_productu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hemi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ce~height,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crabs, species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'Hemigrapsus_nudu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laph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ce~height,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crabs, species ==</w:t>
      </w:r>
      <w:r>
        <w:rPr>
          <w:rStyle w:val="StringTok"/>
        </w:rPr>
        <w:t xml:space="preserve"> 'Lophopanopeus_bellu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group.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Hemigrapsus_nudus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ophopanopeus_bellus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ancer_productus 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rab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ight, </w:t>
      </w:r>
      <w:r>
        <w:rPr>
          <w:rStyle w:val="DataTypeTok"/>
        </w:rPr>
        <w:t>y=</w:t>
      </w:r>
      <w:r>
        <w:rPr>
          <w:rStyle w:val="NormalTok"/>
        </w:rPr>
        <w:t xml:space="preserve">force, </w:t>
      </w:r>
      <w:r>
        <w:rPr>
          <w:rStyle w:val="DataTypeTok"/>
        </w:rPr>
        <w:t>colour=</w:t>
      </w:r>
      <w:r>
        <w:rPr>
          <w:rStyle w:val="NormalTok"/>
        </w:rPr>
        <w:t>species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plot regression for all speci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setNames</w:t>
      </w:r>
      <w:r>
        <w:rPr>
          <w:rStyle w:val="NormalTok"/>
        </w:rPr>
        <w:t>(group.colors, specs)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plot regression for all speci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NormalTok"/>
        </w:rPr>
        <w:t xml:space="preserve"> coeff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NormalTok"/>
        </w:rPr>
        <w:t xml:space="preserve"> coeff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plot regression for cance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NormalTok"/>
        </w:rPr>
        <w:t xml:space="preserve">  model_cancer$coeffici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lope=</w:t>
      </w:r>
      <w:r>
        <w:rPr>
          <w:rStyle w:val="NormalTok"/>
        </w:rPr>
        <w:t xml:space="preserve"> model_cancer$coefficients[</w:t>
      </w:r>
      <w:r>
        <w:rPr>
          <w:rStyle w:val="StringTok"/>
        </w:rPr>
        <w:t>'height'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plot regression for hemi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NormalTok"/>
        </w:rPr>
        <w:t xml:space="preserve"> mod</w:t>
      </w:r>
      <w:r>
        <w:rPr>
          <w:rStyle w:val="NormalTok"/>
        </w:rPr>
        <w:t>el_hemi$coeffici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lope=</w:t>
      </w:r>
      <w:r>
        <w:rPr>
          <w:rStyle w:val="NormalTok"/>
        </w:rPr>
        <w:t xml:space="preserve"> model_hemi$coefficients[</w:t>
      </w:r>
      <w:r>
        <w:rPr>
          <w:rStyle w:val="StringTok"/>
        </w:rPr>
        <w:t>'height'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green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plot regression for lapho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NormalTok"/>
        </w:rPr>
        <w:t xml:space="preserve"> model_lapho$coefficient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lope=</w:t>
      </w:r>
      <w:r>
        <w:rPr>
          <w:rStyle w:val="NormalTok"/>
        </w:rPr>
        <w:t xml:space="preserve"> model_lapho$coefficients[</w:t>
      </w:r>
      <w:r>
        <w:rPr>
          <w:rStyle w:val="StringTok"/>
        </w:rPr>
        <w:t>'height'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)</w:t>
      </w:r>
    </w:p>
    <w:p w14:paraId="517EE0E2" w14:textId="77777777" w:rsidR="00C52A7B" w:rsidRDefault="007006F0">
      <w:pPr>
        <w:pStyle w:val="FirstParagraph"/>
      </w:pPr>
      <w:r>
        <w:rPr>
          <w:noProof/>
        </w:rPr>
        <w:lastRenderedPageBreak/>
        <w:drawing>
          <wp:inline distT="0" distB="0" distL="0" distR="0" wp14:anchorId="432AFB33" wp14:editId="62F3ABB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6371_hwk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60EA7" w14:textId="77777777" w:rsidR="00C52A7B" w:rsidRDefault="007006F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ll crabs'</w:t>
      </w:r>
      <w:r>
        <w:rPr>
          <w:rStyle w:val="NormalTok"/>
        </w:rPr>
        <w:t>)</w:t>
      </w:r>
    </w:p>
    <w:p w14:paraId="30ECDA43" w14:textId="77777777" w:rsidR="00C52A7B" w:rsidRDefault="007006F0">
      <w:pPr>
        <w:pStyle w:val="SourceCode"/>
      </w:pPr>
      <w:r>
        <w:rPr>
          <w:rStyle w:val="VerbatimChar"/>
        </w:rPr>
        <w:t>## [1] "all crabs"</w:t>
      </w:r>
    </w:p>
    <w:p w14:paraId="097DFBA8" w14:textId="77777777" w:rsidR="00C52A7B" w:rsidRDefault="007006F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el))</w:t>
      </w:r>
    </w:p>
    <w:p w14:paraId="412C222A" w14:textId="77777777" w:rsidR="00C52A7B" w:rsidRDefault="007006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orce ~ height, data = crab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7945  -3.8113  -0.2394   4.1444  16.8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1.0869     4.6224  -2.399   0.0218 *  </w:t>
      </w:r>
      <w:r>
        <w:br/>
      </w:r>
      <w:r>
        <w:rPr>
          <w:rStyle w:val="VerbatimChar"/>
        </w:rPr>
        <w:t>## height        2.6348     0.5089   5.177 8.7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892 on 36 degrees of freedom</w:t>
      </w:r>
      <w:r>
        <w:br/>
      </w:r>
      <w:r>
        <w:rPr>
          <w:rStyle w:val="VerbatimChar"/>
        </w:rPr>
        <w:t xml:space="preserve">## Multiple R-squared:  0.4268, Adjusted R-squared:  0.4109 </w:t>
      </w:r>
      <w:r>
        <w:br/>
      </w:r>
      <w:r>
        <w:rPr>
          <w:rStyle w:val="VerbatimChar"/>
        </w:rPr>
        <w:t>## F-statistic:  26.8 on 1 and 36 DF,  p-value: 8.73e-06</w:t>
      </w:r>
    </w:p>
    <w:p w14:paraId="55277FB2" w14:textId="77777777" w:rsidR="00C52A7B" w:rsidRDefault="007006F0">
      <w:pPr>
        <w:pStyle w:val="SourceCode"/>
      </w:pPr>
      <w:r>
        <w:rPr>
          <w:rStyle w:val="NormalTok"/>
        </w:rPr>
        <w:lastRenderedPageBreak/>
        <w:t>crabs$residuals &lt;-</w:t>
      </w:r>
      <w:r>
        <w:rPr>
          <w:rStyle w:val="StringTok"/>
        </w:rPr>
        <w:t xml:space="preserve"> </w:t>
      </w:r>
      <w:r>
        <w:rPr>
          <w:rStyle w:val="NormalTok"/>
        </w:rPr>
        <w:t>model$residual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rab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esiduals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675AB2B8" w14:textId="77777777" w:rsidR="00C52A7B" w:rsidRDefault="007006F0">
      <w:pPr>
        <w:pStyle w:val="FirstParagraph"/>
      </w:pPr>
      <w:r>
        <w:rPr>
          <w:noProof/>
        </w:rPr>
        <w:drawing>
          <wp:inline distT="0" distB="0" distL="0" distR="0" wp14:anchorId="390F8F21" wp14:editId="24F2C44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6371_hwk1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71BA1" w14:textId="77777777" w:rsidR="00C52A7B" w:rsidRDefault="007006F0">
      <w:pPr>
        <w:pStyle w:val="Heading1"/>
      </w:pPr>
      <w:bookmarkStart w:id="3" w:name="the-residuals-seem-to-be-bimodal-which-c"/>
      <w:bookmarkEnd w:id="3"/>
      <w:r>
        <w:t>the residuals seem to be bimodal, which could be an indication that multipule linear regression is required in this model with a dummy variable for the forms of species</w:t>
      </w:r>
    </w:p>
    <w:p w14:paraId="633BC0B5" w14:textId="77777777" w:rsidR="00C52A7B" w:rsidRDefault="007006F0">
      <w:pPr>
        <w:pStyle w:val="SourceCode"/>
      </w:pPr>
      <w:r>
        <w:rPr>
          <w:rStyle w:val="NormalTok"/>
        </w:rPr>
        <w:t>crabs$cancer &lt;-</w:t>
      </w:r>
      <w:r>
        <w:rPr>
          <w:rStyle w:val="StringTok"/>
        </w:rPr>
        <w:t xml:space="preserve"> </w:t>
      </w:r>
      <w:r>
        <w:rPr>
          <w:rStyle w:val="NormalTok"/>
        </w:rPr>
        <w:t>crabs$species ==</w:t>
      </w:r>
      <w:r>
        <w:rPr>
          <w:rStyle w:val="StringTok"/>
        </w:rPr>
        <w:t xml:space="preserve"> 'Cancer_productus'</w:t>
      </w:r>
      <w:r>
        <w:br/>
      </w:r>
      <w:r>
        <w:rPr>
          <w:rStyle w:val="NormalTok"/>
        </w:rPr>
        <w:t>crabs$hemi &lt;-</w:t>
      </w:r>
      <w:r>
        <w:rPr>
          <w:rStyle w:val="StringTok"/>
        </w:rPr>
        <w:t xml:space="preserve"> </w:t>
      </w:r>
      <w:r>
        <w:rPr>
          <w:rStyle w:val="NormalTok"/>
        </w:rPr>
        <w:t>cr</w:t>
      </w:r>
      <w:r>
        <w:rPr>
          <w:rStyle w:val="NormalTok"/>
        </w:rPr>
        <w:t>abs$species ==</w:t>
      </w:r>
      <w:r>
        <w:rPr>
          <w:rStyle w:val="StringTok"/>
        </w:rPr>
        <w:t xml:space="preserve"> 'Hemigrapsus_nudus'</w:t>
      </w:r>
      <w:r>
        <w:br/>
      </w:r>
      <w:r>
        <w:rPr>
          <w:rStyle w:val="NormalTok"/>
        </w:rPr>
        <w:t>crabs$lapho &lt;-</w:t>
      </w:r>
      <w:r>
        <w:rPr>
          <w:rStyle w:val="StringTok"/>
        </w:rPr>
        <w:t xml:space="preserve"> </w:t>
      </w:r>
      <w:r>
        <w:rPr>
          <w:rStyle w:val="NormalTok"/>
        </w:rPr>
        <w:t>crabs$species ==</w:t>
      </w:r>
      <w:r>
        <w:rPr>
          <w:rStyle w:val="StringTok"/>
        </w:rPr>
        <w:t xml:space="preserve"> 'Lophopanopeus_bellus'</w:t>
      </w:r>
      <w:r>
        <w:br/>
      </w:r>
      <w:r>
        <w:br/>
      </w:r>
      <w:r>
        <w:rPr>
          <w:rStyle w:val="NormalTok"/>
        </w:rPr>
        <w:t>multi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orce~height +cancer +</w:t>
      </w:r>
      <w:r>
        <w:rPr>
          <w:rStyle w:val="StringTok"/>
        </w:rPr>
        <w:t xml:space="preserve"> </w:t>
      </w:r>
      <w:r>
        <w:rPr>
          <w:rStyle w:val="NormalTok"/>
        </w:rPr>
        <w:t>hem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pho, </w:t>
      </w:r>
      <w:r>
        <w:rPr>
          <w:rStyle w:val="DataTypeTok"/>
        </w:rPr>
        <w:t>data=</w:t>
      </w:r>
      <w:r>
        <w:rPr>
          <w:rStyle w:val="NormalTok"/>
        </w:rPr>
        <w:t>crabs)</w:t>
      </w:r>
      <w:r>
        <w:br/>
      </w:r>
      <w:r>
        <w:br/>
      </w:r>
      <w:r>
        <w:rPr>
          <w:rStyle w:val="NormalTok"/>
        </w:rPr>
        <w:t>crabs$mul_residuals &lt;-</w:t>
      </w:r>
      <w:r>
        <w:rPr>
          <w:rStyle w:val="StringTok"/>
        </w:rPr>
        <w:t xml:space="preserve"> </w:t>
      </w:r>
      <w:r>
        <w:rPr>
          <w:rStyle w:val="NormalTok"/>
        </w:rPr>
        <w:t>multi_model$residual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rab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ul_residuals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14:paraId="065CDC10" w14:textId="77777777" w:rsidR="00C52A7B" w:rsidRDefault="007006F0">
      <w:pPr>
        <w:pStyle w:val="FirstParagraph"/>
      </w:pPr>
      <w:r>
        <w:rPr>
          <w:noProof/>
        </w:rPr>
        <w:lastRenderedPageBreak/>
        <w:drawing>
          <wp:inline distT="0" distB="0" distL="0" distR="0" wp14:anchorId="10617340" wp14:editId="058F1759">
            <wp:extent cx="4509135" cy="35458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6371_hwk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135" cy="354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31267" w14:textId="77777777" w:rsidR="00C52A7B" w:rsidRDefault="007006F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rabs$height, crabs$mul_residuals)</w:t>
      </w:r>
    </w:p>
    <w:p w14:paraId="6095C2EC" w14:textId="77777777" w:rsidR="00C52A7B" w:rsidRDefault="007006F0">
      <w:pPr>
        <w:pStyle w:val="FirstParagraph"/>
      </w:pPr>
      <w:r>
        <w:rPr>
          <w:noProof/>
        </w:rPr>
        <w:drawing>
          <wp:inline distT="0" distB="0" distL="0" distR="0" wp14:anchorId="5D7F748B" wp14:editId="7DA6CFB6">
            <wp:extent cx="4280535" cy="33172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6371_hwk1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535" cy="331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3B8D7" w14:textId="77777777" w:rsidR="00C52A7B" w:rsidRDefault="007006F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ulti_model)</w:t>
      </w:r>
    </w:p>
    <w:p w14:paraId="48B6F988" w14:textId="77777777" w:rsidR="00C52A7B" w:rsidRDefault="007006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orce ~ height + cancer + hemi + lapho, data = crab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316 -4.4548  0.4752  2.8254 13.0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7549     4.0710  -0.431 0.669132    </w:t>
      </w:r>
      <w:r>
        <w:br/>
      </w:r>
      <w:r>
        <w:rPr>
          <w:rStyle w:val="VerbatimChar"/>
        </w:rPr>
        <w:t>## height        1.9682     0.4570   4.307 0.000133 ***</w:t>
      </w:r>
      <w:r>
        <w:br/>
      </w:r>
      <w:r>
        <w:rPr>
          <w:rStyle w:val="VerbatimChar"/>
        </w:rPr>
        <w:t xml:space="preserve">## cancerTRUE    0.1693     2.4020   0.070 0.944209    </w:t>
      </w:r>
      <w:r>
        <w:br/>
      </w:r>
      <w:r>
        <w:rPr>
          <w:rStyle w:val="VerbatimChar"/>
        </w:rPr>
        <w:t>## hemiTRUE     -9.5292     2.1106  -4.515 7.24e-05 ***</w:t>
      </w:r>
      <w:r>
        <w:br/>
      </w:r>
      <w:r>
        <w:rPr>
          <w:rStyle w:val="VerbatimChar"/>
        </w:rPr>
        <w:t xml:space="preserve">## laphoTRUE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5.352 on 34 degrees of freedom</w:t>
      </w:r>
      <w:r>
        <w:br/>
      </w:r>
      <w:r>
        <w:rPr>
          <w:rStyle w:val="VerbatimChar"/>
        </w:rPr>
        <w:t xml:space="preserve">## Multiple R-squared:  0.6735, Adjusted R-squared:  0.6447 </w:t>
      </w:r>
      <w:r>
        <w:br/>
      </w:r>
      <w:r>
        <w:rPr>
          <w:rStyle w:val="VerbatimChar"/>
        </w:rPr>
        <w:t>## F-statistic: 23.38 on 3 and 34 DF,  p-value: 2.152e-08</w:t>
      </w:r>
    </w:p>
    <w:p w14:paraId="2E8F9FC3" w14:textId="77777777" w:rsidR="00C52A7B" w:rsidRDefault="007006F0">
      <w:pPr>
        <w:pStyle w:val="BlockText"/>
        <w:numPr>
          <w:ilvl w:val="0"/>
          <w:numId w:val="4"/>
        </w:numPr>
      </w:pPr>
      <w:r>
        <w:t>For the Crabs dataset, using dummy variables to substitute for species, our model gives u</w:t>
      </w:r>
      <w:r>
        <w:t>s an adjusted R squared of .6447, and the p-value for height is .000133, .944209 for the cancer dummy variable, .000724 for the hemi dummy variable. This indicates that the Lophopanopeus_bellus species dummy variable added the most value to to model; while</w:t>
      </w:r>
      <w:r>
        <w:t xml:space="preserve"> the other crab types showed a similarly strong linear relationship between height and claw force. This indicates that there is a strong linear relationship between height and force for most crab types, but this is not true for Lophopanopeus_bellus crabs. </w:t>
      </w:r>
      <w:r>
        <w:t>The model, with 34 degrees of freedom shows that for every 1 cm of additional height, claw force increases by 1.9N. for the Hemigrapsus_nudus there is an offset of 9.52 Newtons (decreased force), an additional .1693N for the Cancer_productus, and the Lopho</w:t>
      </w:r>
      <w:r>
        <w:t xml:space="preserve">panopeus_bellus are represented by setting all dummy values to zero. The Intercept value for this model is -1.75 N which would imply a crab with no height would have a clamp force of -1.75N. This interpetation is impossible because a crab could not have a </w:t>
      </w:r>
      <w:r>
        <w:t>height of zero, and it is far out of sample.</w:t>
      </w:r>
    </w:p>
    <w:p w14:paraId="56F0CF02" w14:textId="77777777" w:rsidR="00367FE5" w:rsidRDefault="00367FE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read-the-introduction-to-the-mammal-brai"/>
      <w:bookmarkEnd w:id="4"/>
      <w:r>
        <w:br w:type="page"/>
      </w:r>
    </w:p>
    <w:p w14:paraId="6F427164" w14:textId="77777777" w:rsidR="00C52A7B" w:rsidRDefault="00367FE5" w:rsidP="00367FE5">
      <w:pPr>
        <w:pStyle w:val="Heading2"/>
      </w:pPr>
      <w:r>
        <w:lastRenderedPageBreak/>
        <w:t xml:space="preserve"># </w:t>
      </w:r>
      <w:r w:rsidR="007006F0">
        <w:t xml:space="preserve">2. </w:t>
      </w:r>
    </w:p>
    <w:p w14:paraId="6304F838" w14:textId="77777777" w:rsidR="00C52A7B" w:rsidRDefault="007006F0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>brains$gest_norm &lt;-</w:t>
      </w:r>
      <w:r>
        <w:rPr>
          <w:rStyle w:val="StringTok"/>
        </w:rPr>
        <w:t xml:space="preserve"> </w:t>
      </w:r>
      <w:r>
        <w:rPr>
          <w:rStyle w:val="NormalTok"/>
        </w:rPr>
        <w:t>(brains$gestation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rains$gestation)) 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max</w:t>
      </w:r>
      <w:r>
        <w:rPr>
          <w:rStyle w:val="NormalTok"/>
        </w:rPr>
        <w:t>(brains$gestation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rains$gestation)</w:t>
      </w:r>
      <w:r>
        <w:br/>
      </w:r>
      <w:r>
        <w:br/>
      </w:r>
      <w:r>
        <w:rPr>
          <w:rStyle w:val="NormalTok"/>
        </w:rPr>
        <w:t>brains$litter_norm &lt;-</w:t>
      </w:r>
      <w:r>
        <w:rPr>
          <w:rStyle w:val="StringTok"/>
        </w:rPr>
        <w:t xml:space="preserve"> </w:t>
      </w:r>
      <w:r>
        <w:rPr>
          <w:rStyle w:val="NormalTok"/>
        </w:rPr>
        <w:t>(brains$litter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rains$litter)) 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max</w:t>
      </w:r>
      <w:r>
        <w:rPr>
          <w:rStyle w:val="NormalTok"/>
        </w:rPr>
        <w:t>(brains$litter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rains$litter)</w:t>
      </w:r>
      <w:r>
        <w:br/>
      </w:r>
      <w:r>
        <w:br/>
      </w:r>
      <w:r>
        <w:rPr>
          <w:rStyle w:val="CommentTok"/>
        </w:rPr>
        <w:t>#brain_melt &lt;- melt(brains, id.vars</w:t>
      </w:r>
      <w:r>
        <w:rPr>
          <w:rStyle w:val="CommentTok"/>
        </w:rPr>
        <w:t xml:space="preserve"> = "brain")</w:t>
      </w:r>
      <w:r>
        <w:br/>
      </w:r>
      <w:r>
        <w:rPr>
          <w:rStyle w:val="CommentTok"/>
        </w:rPr>
        <w:t>#brain_melt &lt;- subset(brain_melt, variable == 'litter_norm' | variable == 'gest_norm')</w:t>
      </w:r>
      <w:r>
        <w:br/>
      </w:r>
      <w:r>
        <w:br/>
      </w:r>
      <w:r>
        <w:rPr>
          <w:rStyle w:val="CommentTok"/>
        </w:rPr>
        <w:t>#brain_melt$value &lt;- sapply(brain_melt$value, as.numeric)</w:t>
      </w:r>
      <w:r>
        <w:br/>
      </w:r>
      <w:r>
        <w:br/>
      </w:r>
      <w:r>
        <w:rPr>
          <w:rStyle w:val="NormalTok"/>
        </w:rPr>
        <w:t>br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brain~gestation+litter, </w:t>
      </w:r>
      <w:r>
        <w:rPr>
          <w:rStyle w:val="DataTypeTok"/>
        </w:rPr>
        <w:t>data=</w:t>
      </w:r>
      <w:r>
        <w:rPr>
          <w:rStyle w:val="NormalTok"/>
        </w:rPr>
        <w:t>brains)</w:t>
      </w:r>
      <w:r>
        <w:br/>
      </w:r>
      <w:r>
        <w:rPr>
          <w:rStyle w:val="NormalTok"/>
        </w:rPr>
        <w:t>brains$resid &lt;-</w:t>
      </w:r>
      <w:r>
        <w:rPr>
          <w:rStyle w:val="StringTok"/>
        </w:rPr>
        <w:t xml:space="preserve"> </w:t>
      </w:r>
      <w:r>
        <w:rPr>
          <w:rStyle w:val="NormalTok"/>
        </w:rPr>
        <w:t>br_model$residual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r</w:t>
      </w:r>
      <w:r>
        <w:rPr>
          <w:rStyle w:val="NormalTok"/>
        </w:rPr>
        <w:t>_model)</w:t>
      </w:r>
    </w:p>
    <w:p w14:paraId="50B375F4" w14:textId="77777777" w:rsidR="00C52A7B" w:rsidRDefault="007006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 ~ gestation + litter, data = bra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0.74 -133.59  -23.31  108.06 2235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-617.8022   109.0185  -5.667 1.62e-07 ***</w:t>
      </w:r>
      <w:r>
        <w:br/>
      </w:r>
      <w:r>
        <w:rPr>
          <w:rStyle w:val="VerbatimChar"/>
        </w:rPr>
        <w:t>## gestation      4.2411     0.3935  10.778  &lt; 2e-16 ***</w:t>
      </w:r>
      <w:r>
        <w:br/>
      </w:r>
      <w:r>
        <w:rPr>
          <w:rStyle w:val="VerbatimChar"/>
        </w:rPr>
        <w:t>## litter        84.5180    24.3414   3.472 0.00078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0.4 on 93 degrees of freedom</w:t>
      </w:r>
      <w:r>
        <w:br/>
      </w:r>
      <w:r>
        <w:rPr>
          <w:rStyle w:val="VerbatimChar"/>
        </w:rPr>
        <w:t xml:space="preserve">## Multiple R-squared:  0.5842, Adjusted R-squared:  0.5752 </w:t>
      </w:r>
      <w:r>
        <w:br/>
      </w:r>
      <w:r>
        <w:rPr>
          <w:rStyle w:val="VerbatimChar"/>
        </w:rPr>
        <w:t>## F-statistic: 65.32 on 2 and 93 DF,  p-value: &lt; 2.2e-16</w:t>
      </w:r>
    </w:p>
    <w:p w14:paraId="0FC0E3EA" w14:textId="77777777" w:rsidR="00C52A7B" w:rsidRDefault="007006F0">
      <w:pPr>
        <w:pStyle w:val="SourceCode"/>
      </w:pPr>
      <w:r>
        <w:rPr>
          <w:rStyle w:val="CommentTok"/>
        </w:rPr>
        <w:t>#all_model &lt;- lm(brain~gest_norm + litter_norm, data=brains)</w:t>
      </w:r>
      <w:r>
        <w:br/>
      </w:r>
      <w:r>
        <w:rPr>
          <w:rStyle w:val="NormalTok"/>
        </w:rPr>
        <w:t>gest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brain~gestation, </w:t>
      </w:r>
      <w:r>
        <w:rPr>
          <w:rStyle w:val="DataTypeTok"/>
        </w:rPr>
        <w:t>data=</w:t>
      </w:r>
      <w:r>
        <w:rPr>
          <w:rStyle w:val="NormalTok"/>
        </w:rPr>
        <w:t>brains)</w:t>
      </w:r>
      <w:r>
        <w:br/>
      </w:r>
      <w:r>
        <w:rPr>
          <w:rStyle w:val="NormalTok"/>
        </w:rPr>
        <w:t>litter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brain~litter, </w:t>
      </w:r>
      <w:r>
        <w:rPr>
          <w:rStyle w:val="DataTypeTok"/>
        </w:rPr>
        <w:t>data=</w:t>
      </w:r>
      <w:r>
        <w:rPr>
          <w:rStyle w:val="NormalTok"/>
        </w:rPr>
        <w:t>brain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r_model)</w:t>
      </w:r>
    </w:p>
    <w:p w14:paraId="75F44C6A" w14:textId="77777777" w:rsidR="00C52A7B" w:rsidRDefault="007006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 ~ gestation + litter, data = bra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>## -870.74 -133.59  -23.31</w:t>
      </w:r>
      <w:r>
        <w:rPr>
          <w:rStyle w:val="VerbatimChar"/>
        </w:rPr>
        <w:t xml:space="preserve">  108.06 2235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617.8022   109.0185  -5.667 1.62e-07 ***</w:t>
      </w:r>
      <w:r>
        <w:br/>
      </w:r>
      <w:r>
        <w:rPr>
          <w:rStyle w:val="VerbatimChar"/>
        </w:rPr>
        <w:t>## gestation      4.2411     0.3935  10.778  &lt; 2e-16 ***</w:t>
      </w:r>
      <w:r>
        <w:br/>
      </w:r>
      <w:r>
        <w:rPr>
          <w:rStyle w:val="VerbatimChar"/>
        </w:rPr>
        <w:t>## litter        84.5180    24.3414   3.472 0.</w:t>
      </w:r>
      <w:r>
        <w:rPr>
          <w:rStyle w:val="VerbatimChar"/>
        </w:rPr>
        <w:t>00078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0.4 on 93 degrees of freedom</w:t>
      </w:r>
      <w:r>
        <w:br/>
      </w:r>
      <w:r>
        <w:rPr>
          <w:rStyle w:val="VerbatimChar"/>
        </w:rPr>
        <w:t xml:space="preserve">## Multiple R-squared:  0.5842, Adjusted R-squared:  0.5752 </w:t>
      </w:r>
      <w:r>
        <w:br/>
      </w:r>
      <w:r>
        <w:rPr>
          <w:rStyle w:val="VerbatimChar"/>
        </w:rPr>
        <w:t xml:space="preserve">## F-statistic: 65.32 on 2 and 93 DF,  p-value: </w:t>
      </w:r>
      <w:r>
        <w:rPr>
          <w:rStyle w:val="VerbatimChar"/>
        </w:rPr>
        <w:t>&lt; 2.2e-16</w:t>
      </w:r>
    </w:p>
    <w:p w14:paraId="3824787E" w14:textId="77777777" w:rsidR="00C52A7B" w:rsidRDefault="007006F0">
      <w:pPr>
        <w:pStyle w:val="SourceCode"/>
      </w:pPr>
      <w:r>
        <w:rPr>
          <w:rStyle w:val="NormalTok"/>
        </w:rPr>
        <w:t>group.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litter_norm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gest_norm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rains$brain, </w:t>
      </w:r>
      <w:r>
        <w:rPr>
          <w:rStyle w:val="DataTypeTok"/>
        </w:rPr>
        <w:t>y=</w:t>
      </w:r>
      <w:r>
        <w:rPr>
          <w:rStyle w:val="NormalTok"/>
        </w:rPr>
        <w:t>brains$residuals)</w:t>
      </w:r>
    </w:p>
    <w:p w14:paraId="6A2F4885" w14:textId="77777777" w:rsidR="00C52A7B" w:rsidRDefault="007006F0">
      <w:pPr>
        <w:pStyle w:val="FirstParagraph"/>
      </w:pPr>
      <w:r>
        <w:rPr>
          <w:noProof/>
        </w:rPr>
        <w:drawing>
          <wp:inline distT="0" distB="0" distL="0" distR="0" wp14:anchorId="037B6372" wp14:editId="2FA2B64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6371_hwk1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E12D9" w14:textId="77777777" w:rsidR="00C52A7B" w:rsidRDefault="007006F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r_model$residuals)</w:t>
      </w:r>
    </w:p>
    <w:p w14:paraId="5825E453" w14:textId="77777777" w:rsidR="00C52A7B" w:rsidRDefault="007006F0">
      <w:pPr>
        <w:pStyle w:val="FirstParagraph"/>
      </w:pPr>
      <w:r>
        <w:rPr>
          <w:noProof/>
        </w:rPr>
        <w:lastRenderedPageBreak/>
        <w:drawing>
          <wp:inline distT="0" distB="0" distL="0" distR="0" wp14:anchorId="1038700F" wp14:editId="602F98E2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6371_hwk1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527A8" w14:textId="77777777" w:rsidR="00C52A7B" w:rsidRDefault="007006F0">
      <w:pPr>
        <w:pStyle w:val="BlockText"/>
        <w:numPr>
          <w:ilvl w:val="0"/>
          <w:numId w:val="5"/>
        </w:numPr>
      </w:pPr>
      <w:r>
        <w:t>For the model on the dataset, the adjusted Rsquared value generated by a multipule linear regression on brain weight verses litter size and getstation time is .5752; which means that 57.52 percent of the variance in brain weight can be accounted for by the</w:t>
      </w:r>
      <w:r>
        <w:t xml:space="preserve"> realtionship with litter size and gestation time.</w:t>
      </w:r>
    </w:p>
    <w:p w14:paraId="00BF3A44" w14:textId="77777777" w:rsidR="00C52A7B" w:rsidRDefault="007006F0">
      <w:pPr>
        <w:pStyle w:val="BlockText"/>
        <w:numPr>
          <w:ilvl w:val="0"/>
          <w:numId w:val="6"/>
        </w:numPr>
      </w:pPr>
      <w:r>
        <w:t>The coefficents in this model are 4.2411 for gestation time in weeks with a t-value of 10.778 and a p value of ~0. This means that for each additional week of gestation time, there isa n estimated increase of brain mass of 4.2411 grams. For the litter size</w:t>
      </w:r>
      <w:r>
        <w:t xml:space="preserve"> the coefficent is 84.5180. This means that for each additional offspring brought in a litter, there is an additonal 84 grams of brain mass. This relationship has a t-value of 3.472 and a p value of .000785. There are 93 degrees of freedom in this model, a</w:t>
      </w:r>
      <w:r>
        <w:t>nd both coefficents are significaent at a 95 percent confidence level. The residuals are normally distributed enough that the model can be considered statistically significent, and the MSE is 18.176 grams</w:t>
      </w:r>
    </w:p>
    <w:sectPr w:rsidR="00C52A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65A93F" w14:textId="77777777" w:rsidR="007006F0" w:rsidRDefault="007006F0">
      <w:pPr>
        <w:spacing w:after="0"/>
      </w:pPr>
      <w:r>
        <w:separator/>
      </w:r>
    </w:p>
  </w:endnote>
  <w:endnote w:type="continuationSeparator" w:id="0">
    <w:p w14:paraId="418D4107" w14:textId="77777777" w:rsidR="007006F0" w:rsidRDefault="00700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28BAA4" w14:textId="77777777" w:rsidR="007006F0" w:rsidRDefault="007006F0">
      <w:r>
        <w:separator/>
      </w:r>
    </w:p>
  </w:footnote>
  <w:footnote w:type="continuationSeparator" w:id="0">
    <w:p w14:paraId="5DE4EC6A" w14:textId="77777777" w:rsidR="007006F0" w:rsidRDefault="007006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224FE2A"/>
    <w:multiLevelType w:val="multilevel"/>
    <w:tmpl w:val="88580E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734E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3D0CF88"/>
    <w:multiLevelType w:val="multilevel"/>
    <w:tmpl w:val="93E65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7FE5"/>
    <w:rsid w:val="004E29B3"/>
    <w:rsid w:val="00590D07"/>
    <w:rsid w:val="007006F0"/>
    <w:rsid w:val="00784D58"/>
    <w:rsid w:val="008D6863"/>
    <w:rsid w:val="00B86B75"/>
    <w:rsid w:val="00BC48D5"/>
    <w:rsid w:val="00C36279"/>
    <w:rsid w:val="00C52A7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DDCF2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242</Words>
  <Characters>7084</Characters>
  <Application>Microsoft Macintosh Word</Application>
  <DocSecurity>0</DocSecurity>
  <Lines>59</Lines>
  <Paragraphs>16</Paragraphs>
  <ScaleCrop>false</ScaleCrop>
  <LinksUpToDate>false</LinksUpToDate>
  <CharactersWithSpaces>8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ason, Travis</cp:lastModifiedBy>
  <cp:revision>2</cp:revision>
  <dcterms:created xsi:type="dcterms:W3CDTF">2017-11-19T06:10:00Z</dcterms:created>
  <dcterms:modified xsi:type="dcterms:W3CDTF">2017-11-19T06:12:00Z</dcterms:modified>
</cp:coreProperties>
</file>